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Consistência de mensurações radiológicas para diagnóstico de sindesmose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R-2022-012-IC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Isnar Castro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5-2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08601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8603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05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07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Recepção e tratamento dos dad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8609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Metodologia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11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Parâmetros do estud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8613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1  Desenho do estud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8615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2  Critérios de inclusão e exclusã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8617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3  Exposiçõe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8619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4  Desfecho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8621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5  Covariávei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23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Análises Estatístic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8625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Resultad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27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População do estudo e acompanhamen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29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Consistência das mensurações radiológicas para avaliação de sindesmose</w:t>
              <w:tab/>
              <w:t>6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8631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.1  Consistência intra-avaliador</w:t>
              <w:tab/>
              <w:t>6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8633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.2  Consistência inter-avaliador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8635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Observações e limitações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8637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Conclusões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8639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7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8641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43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Análise exploratória de dados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45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2  Disponibilidade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8647_3268055425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3  Dados utilizados</w:t>
              <w:tab/>
              <w:t>7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Title"/>
        <w:rPr/>
      </w:pPr>
      <w:r>
        <w:rPr/>
        <w:t>Consistência de mensurações radiológicas para diagnóstico de sindesmose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625"/>
        <w:gridCol w:w="6011"/>
      </w:tblGrid>
      <w:tr>
        <w:trPr/>
        <w:tc>
          <w:tcPr>
            <w:tcW w:w="36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60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62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601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108601_3268055425"/>
      <w:bookmarkStart w:id="1" w:name="lista-de-abreviaturas"/>
      <w:bookmarkEnd w:id="0"/>
      <w:r>
        <w:rPr>
          <w:lang w:val="pt-BR" w:eastAsia="en-US" w:bidi="ar-SA"/>
        </w:rPr>
        <w:t>Lista de abreviaturas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108603_3268055425"/>
      <w:bookmarkStart w:id="3" w:name="contexto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4" w:name="__RefHeading___Toc108605_3268055425"/>
      <w:bookmarkStart w:id="5" w:name="objetivos"/>
      <w:bookmarkEnd w:id="4"/>
      <w:r>
        <w:rPr>
          <w:lang w:val="pt-BR" w:eastAsia="en-US" w:bidi="ar-SA"/>
        </w:rPr>
        <w:t>Objetivos</w:t>
      </w:r>
      <w:bookmarkEnd w:id="5"/>
    </w:p>
    <w:p>
      <w:pPr>
        <w:pStyle w:val="Heading2"/>
        <w:rPr>
          <w:lang w:val="pt-BR" w:eastAsia="en-US" w:bidi="ar-SA"/>
        </w:rPr>
      </w:pPr>
      <w:bookmarkStart w:id="6" w:name="contexto"/>
      <w:bookmarkStart w:id="7" w:name="__RefHeading___Toc108607_3268055425"/>
      <w:bookmarkStart w:id="8" w:name="recepção-e-tratamento-dos-dados"/>
      <w:bookmarkEnd w:id="7"/>
      <w:r>
        <w:rPr>
          <w:lang w:val="pt-BR" w:eastAsia="en-US" w:bidi="ar-SA"/>
        </w:rPr>
        <w:t>Recepção e tratamento dos dados</w:t>
      </w:r>
      <w:bookmarkEnd w:id="6"/>
      <w:bookmarkEnd w:id="8"/>
    </w:p>
    <w:p>
      <w:pPr>
        <w:pStyle w:val="Heading1"/>
        <w:rPr>
          <w:lang w:val="pt-BR" w:eastAsia="en-US" w:bidi="ar-SA"/>
        </w:rPr>
      </w:pPr>
      <w:bookmarkStart w:id="9" w:name="__RefHeading___Toc108609_3268055425"/>
      <w:bookmarkStart w:id="10" w:name="metodologia"/>
      <w:bookmarkEnd w:id="9"/>
      <w:r>
        <w:rPr>
          <w:lang w:val="pt-BR" w:eastAsia="en-US" w:bidi="ar-SA"/>
        </w:rPr>
        <w:t>Metodologia</w:t>
      </w:r>
    </w:p>
    <w:p>
      <w:pPr>
        <w:pStyle w:val="Heading2"/>
        <w:rPr>
          <w:lang w:val="pt-BR" w:eastAsia="en-US" w:bidi="ar-SA"/>
        </w:rPr>
      </w:pPr>
      <w:bookmarkStart w:id="11" w:name="__RefHeading___Toc108611_3268055425"/>
      <w:bookmarkStart w:id="12" w:name="parâmetros-do-estudo"/>
      <w:bookmarkEnd w:id="11"/>
      <w:r>
        <w:rPr>
          <w:lang w:val="pt-BR" w:eastAsia="en-US" w:bidi="ar-SA"/>
        </w:rPr>
        <w:t>Parâmetros do estudo</w:t>
      </w:r>
    </w:p>
    <w:p>
      <w:pPr>
        <w:pStyle w:val="Heading3"/>
        <w:rPr>
          <w:lang w:val="pt-BR" w:eastAsia="en-US" w:bidi="ar-SA"/>
        </w:rPr>
      </w:pPr>
      <w:bookmarkStart w:id="13" w:name="__RefHeading___Toc108613_3268055425"/>
      <w:bookmarkStart w:id="14" w:name="desenho-do-estudo"/>
      <w:bookmarkEnd w:id="13"/>
      <w:r>
        <w:rPr>
          <w:lang w:val="pt-BR" w:eastAsia="en-US" w:bidi="ar-SA"/>
        </w:rPr>
        <w:t>Desenho do estudo</w:t>
      </w:r>
      <w:bookmarkEnd w:id="14"/>
    </w:p>
    <w:p>
      <w:pPr>
        <w:pStyle w:val="Heading3"/>
        <w:rPr>
          <w:lang w:val="pt-BR" w:eastAsia="en-US" w:bidi="ar-SA"/>
        </w:rPr>
      </w:pPr>
      <w:bookmarkStart w:id="15" w:name="__RefHeading___Toc108615_3268055425"/>
      <w:bookmarkStart w:id="16" w:name="critérios-de-inclusão-e-exclusão"/>
      <w:bookmarkEnd w:id="15"/>
      <w:r>
        <w:rPr>
          <w:lang w:val="pt-BR" w:eastAsia="en-US" w:bidi="ar-SA"/>
        </w:rPr>
        <w:t>Critérios de inclusão e exclusão</w:t>
      </w:r>
      <w:bookmarkEnd w:id="16"/>
    </w:p>
    <w:p>
      <w:pPr>
        <w:pStyle w:val="Heading3"/>
        <w:rPr>
          <w:lang w:val="pt-BR" w:eastAsia="en-US" w:bidi="ar-SA"/>
        </w:rPr>
      </w:pPr>
      <w:bookmarkStart w:id="17" w:name="__RefHeading___Toc108617_3268055425"/>
      <w:bookmarkStart w:id="18" w:name="exposições"/>
      <w:bookmarkEnd w:id="17"/>
      <w:r>
        <w:rPr>
          <w:lang w:val="pt-BR" w:eastAsia="en-US" w:bidi="ar-SA"/>
        </w:rPr>
        <w:t>Exposições</w:t>
      </w:r>
      <w:bookmarkEnd w:id="18"/>
    </w:p>
    <w:p>
      <w:pPr>
        <w:pStyle w:val="Heading3"/>
        <w:rPr>
          <w:lang w:val="pt-BR" w:eastAsia="en-US" w:bidi="ar-SA"/>
        </w:rPr>
      </w:pPr>
      <w:bookmarkStart w:id="19" w:name="__RefHeading___Toc108619_3268055425"/>
      <w:bookmarkStart w:id="20" w:name="desfechos"/>
      <w:bookmarkEnd w:id="19"/>
      <w:r>
        <w:rPr>
          <w:lang w:val="pt-BR" w:eastAsia="en-US" w:bidi="ar-SA"/>
        </w:rPr>
        <w:t>Desfechos</w:t>
      </w:r>
      <w:bookmarkEnd w:id="20"/>
    </w:p>
    <w:p>
      <w:pPr>
        <w:pStyle w:val="Heading3"/>
        <w:rPr>
          <w:lang w:val="pt-BR" w:eastAsia="en-US" w:bidi="ar-SA"/>
        </w:rPr>
      </w:pPr>
      <w:bookmarkStart w:id="21" w:name="parâmetros-do-estudo"/>
      <w:bookmarkStart w:id="22" w:name="__RefHeading___Toc108621_3268055425"/>
      <w:bookmarkStart w:id="23" w:name="covariáveis"/>
      <w:bookmarkEnd w:id="22"/>
      <w:r>
        <w:rPr>
          <w:lang w:val="pt-BR" w:eastAsia="en-US" w:bidi="ar-SA"/>
        </w:rPr>
        <w:t>Covariáveis</w:t>
      </w:r>
      <w:bookmarkEnd w:id="21"/>
      <w:bookmarkEnd w:id="23"/>
    </w:p>
    <w:p>
      <w:pPr>
        <w:pStyle w:val="Heading2"/>
        <w:rPr>
          <w:lang w:val="pt-BR" w:eastAsia="en-US" w:bidi="ar-SA"/>
        </w:rPr>
      </w:pPr>
      <w:bookmarkStart w:id="24" w:name="__RefHeading___Toc108623_3268055425"/>
      <w:bookmarkStart w:id="25" w:name="análises-estatísticas"/>
      <w:bookmarkEnd w:id="24"/>
      <w:r>
        <w:rPr>
          <w:lang w:val="pt-BR" w:eastAsia="en-US" w:bidi="ar-SA"/>
        </w:rPr>
        <w:t>Análises Estatística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10"/>
      <w:bookmarkEnd w:id="25"/>
    </w:p>
    <w:p>
      <w:pPr>
        <w:pStyle w:val="Heading1"/>
        <w:rPr>
          <w:lang w:val="pt-BR" w:eastAsia="en-US" w:bidi="ar-SA"/>
        </w:rPr>
      </w:pPr>
      <w:bookmarkStart w:id="26" w:name="__RefHeading___Toc108625_3268055425"/>
      <w:bookmarkStart w:id="27" w:name="resultados"/>
      <w:bookmarkEnd w:id="26"/>
      <w:r>
        <w:rPr>
          <w:lang w:val="pt-BR" w:eastAsia="en-US" w:bidi="ar-SA"/>
        </w:rPr>
        <w:t>Resultados</w:t>
      </w:r>
    </w:p>
    <w:p>
      <w:pPr>
        <w:pStyle w:val="Heading2"/>
        <w:rPr>
          <w:lang w:val="pt-BR" w:eastAsia="en-US" w:bidi="ar-SA"/>
        </w:rPr>
      </w:pPr>
      <w:bookmarkStart w:id="28" w:name="__RefHeading___Toc108627_3268055425"/>
      <w:bookmarkStart w:id="29" w:name="população-do-estudo-e-acompanhamento"/>
      <w:bookmarkEnd w:id="28"/>
      <w:r>
        <w:rPr>
          <w:lang w:val="pt-BR" w:eastAsia="en-US" w:bidi="ar-SA"/>
        </w:rPr>
        <w:t>População do estudo e acompanhamen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o todo 47 participantes foram incluídos no estudo. Mensurações de cinco métricas foram realizadas em duas posições, plantar e dorsal (Tabela 1, Figura 1), por cinco avaliadores diferentes. A partir das distâncias A e B as métricas Rotação 1 e Rotação 2 foram calculada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Mensurações do estudo (N = 47 participantes, 5 avaliadores)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82"/>
        <w:gridCol w:w="2318"/>
        <w:gridCol w:w="2438"/>
      </w:tblGrid>
      <w:tr>
        <w:trPr/>
        <w:tc>
          <w:tcPr>
            <w:tcW w:w="48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ensurações</w:t>
            </w:r>
          </w:p>
        </w:tc>
        <w:tc>
          <w:tcPr>
            <w:tcW w:w="23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orsal</w:t>
            </w: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, N = 174</w:t>
            </w:r>
          </w:p>
        </w:tc>
        <w:tc>
          <w:tcPr>
            <w:tcW w:w="24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lantar</w:t>
            </w: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, N = 174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3)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6 (0.21)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3 (0.25)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2)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6)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3 (0.19)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2 (0.30)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9)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22)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9 (8)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0 (8)</w:t>
            </w:r>
          </w:p>
        </w:tc>
      </w:tr>
      <w:tr>
        <w:trPr/>
        <w:tc>
          <w:tcPr>
            <w:tcW w:w="48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3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1</w:t>
            </w:r>
          </w:p>
        </w:tc>
        <w:tc>
          <w:tcPr>
            <w:tcW w:w="24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0</w:t>
            </w:r>
          </w:p>
        </w:tc>
      </w:tr>
    </w:tbl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s distribuições das mensurações mostram razoável consistência nas mensurações brutas, com boa parte dos parâmetros apresentando distribuições unimodais razoavelmente simétricas tanto na posição dorsal como plantar. Uma possível exceção é a Distância B, mas esta aparente bimodalidade da distribuição parece não se refletir em complexidade na distribuição dos parâmetros calculados a partir dela: as rotações externas ROT1 e ROT2 (figura 1) não apresentam características particularmente complexas em suas distribuições.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333240" cy="4333240"/>
            <wp:effectExtent l="0" t="0" r="0" b="0"/>
            <wp:docPr id="3" name="Picture" descr="Figura 1 Distribuição de densidade das mensurações do estud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e densidade das mensurações do estudo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e densidade das mensurações do estudo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A tabela 2 exibe o resumo numérico das distribuições dos parâmetros, mensurados nos 47 participantes, estratificada por avaliador. Esta tabela indica a dificuldade em se realizar as mensurações dos parâmetros avaliados. Embora a variabilidade de cada parâmetro mensurado pelos avaliadores seja baixa, relativa à sua média, as médias de cada parâmetro variam notavelmente entre um avaliador e outr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Mensurações de cada avaliador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372"/>
        <w:gridCol w:w="1253"/>
        <w:gridCol w:w="1253"/>
        <w:gridCol w:w="1253"/>
        <w:gridCol w:w="1253"/>
        <w:gridCol w:w="1254"/>
      </w:tblGrid>
      <w:tr>
        <w:trPr/>
        <w:tc>
          <w:tcPr>
            <w:tcW w:w="33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ensuraç</w:t>
            </w:r>
            <w:r>
              <w:rPr>
                <w:rFonts w:eastAsia="Noto Serif CJK SC" w:cs="Lohit Devanaga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2"/>
                <w:sz w:val="20"/>
                <w:szCs w:val="20"/>
                <w:u w:val="none"/>
                <w:lang w:val="pt-BR" w:eastAsia="en-US" w:bidi="ar-SA"/>
              </w:rPr>
              <w:t>ões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1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2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3</w:t>
            </w:r>
          </w:p>
        </w:tc>
        <w:tc>
          <w:tcPr>
            <w:tcW w:w="12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4</w:t>
            </w:r>
          </w:p>
        </w:tc>
        <w:tc>
          <w:tcPr>
            <w:tcW w:w="1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Avaliador 5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2 (0.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4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5 (0.1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8 (0.13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6 (0.10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A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1 (0.1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1 (0.1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13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8 (0.1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1 (0.23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5 (0.2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9 (0.2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3 (0.11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B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8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2 (0.1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4 (0.16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75 (0.20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6 (0.11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4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3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8 (0.10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4 (0.13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2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9 (0.09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5 (0.14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2 (0.23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88 (0.4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1 (0.20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4 (0.29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4 (0.13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7 (0.1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0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50 (0.21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62 (0.22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16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6 (0.22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0 (0.20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41 (0.23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7 (0.12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8 (0.1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9 (0.1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3 (0.16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9 (0.23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8 (0.11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1 (0.15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0 (0.15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7 (0.15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3 (0.10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1 (0.15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9 (0.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5 (0.15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2 (0.19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1 (0.09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12 (0.11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5 (11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2 (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2 (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7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left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, Média (Desvio Padrão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4 (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7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91 (8)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8 (7)</w:t>
            </w:r>
          </w:p>
        </w:tc>
      </w:tr>
      <w:tr>
        <w:trPr/>
        <w:tc>
          <w:tcPr>
            <w:tcW w:w="33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8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2</w:t>
            </w:r>
          </w:p>
        </w:tc>
        <w:tc>
          <w:tcPr>
            <w:tcW w:w="125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</w:t>
            </w:r>
          </w:p>
        </w:tc>
        <w:tc>
          <w:tcPr>
            <w:tcW w:w="12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bidi w:val="0"/>
              <w:jc w:val="center"/>
              <w:rPr>
                <w:sz w:val="20"/>
                <w:szCs w:val="20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1</w:t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30" w:name="população-do-estudo-e-acompanhamento"/>
      <w:r>
        <w:rPr>
          <w:lang w:val="pt-BR" w:eastAsia="en-US" w:bidi="ar-SA"/>
        </w:rPr>
        <w:t>As consistências das mensurações dos parâmetros (como proxy da dificuldade em realizar a mensuração) será avaliada na próxima seção.</w:t>
      </w:r>
      <w:bookmarkEnd w:id="30"/>
    </w:p>
    <w:p>
      <w:pPr>
        <w:pStyle w:val="Heading2"/>
        <w:keepLines/>
        <w:widowControl/>
        <w:numPr>
          <w:ilvl w:val="0"/>
          <w:numId w:val="0"/>
        </w:numPr>
        <w:suppressAutoHyphens w:val="true"/>
        <w:jc w:val="left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Heading2"/>
        <w:rPr>
          <w:lang w:val="pt-BR" w:eastAsia="en-US" w:bidi="ar-SA"/>
        </w:rPr>
      </w:pPr>
      <w:bookmarkStart w:id="31" w:name="__RefHeading___Toc108629_3268055425"/>
      <w:bookmarkStart w:id="32" w:name="X26dcc2b325ef7365cd557ac7f4ee79e0f8a7369"/>
      <w:bookmarkEnd w:id="31"/>
      <w:r>
        <w:rPr>
          <w:lang w:val="pt-BR" w:eastAsia="en-US" w:bidi="ar-SA"/>
        </w:rPr>
        <w:t>Consistência das mensurações radiológicas para avaliação de sindesmose</w:t>
      </w:r>
    </w:p>
    <w:p>
      <w:pPr>
        <w:pStyle w:val="Heading3"/>
        <w:rPr>
          <w:lang w:val="pt-BR" w:eastAsia="en-US" w:bidi="ar-SA"/>
        </w:rPr>
      </w:pPr>
      <w:bookmarkStart w:id="33" w:name="__RefHeading___Toc108631_3268055425"/>
      <w:bookmarkStart w:id="34" w:name="consistência-intra-avaliador"/>
      <w:bookmarkEnd w:id="33"/>
      <w:bookmarkEnd w:id="34"/>
      <w:r>
        <w:rPr>
          <w:lang w:val="pt-BR" w:eastAsia="en-US" w:bidi="ar-SA"/>
        </w:rPr>
        <w:t>Consistência intra-avaliado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consistência intra-avaliador foi avaliada comparando as médias pareadas entre as posições dorsal e plantar (Tabela 3). As três mensurações principais (Rotação 1, Rotação 2 e Distância C) foram significativamente diferentes entre as posições. Não há evidências de que as mensurações Phisitiku e Zwipp sejam diferentes entre as duas posiçõe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3</w:t>
      </w:r>
      <w:r>
        <w:rPr>
          <w:lang w:val="pt-BR" w:eastAsia="en-US" w:bidi="ar-SA"/>
        </w:rPr>
        <w:t xml:space="preserve"> Comparação intra-avaliador dos parâmetros indicativos de sindesmose.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766"/>
        <w:gridCol w:w="1658"/>
        <w:gridCol w:w="1739"/>
        <w:gridCol w:w="1184"/>
        <w:gridCol w:w="1264"/>
        <w:gridCol w:w="1026"/>
      </w:tblGrid>
      <w:tr>
        <w:trPr/>
        <w:tc>
          <w:tcPr>
            <w:tcW w:w="27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Mensurações</w:t>
            </w:r>
          </w:p>
        </w:tc>
        <w:tc>
          <w:tcPr>
            <w:tcW w:w="1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orsal, N = 163</w:t>
            </w:r>
          </w:p>
        </w:tc>
        <w:tc>
          <w:tcPr>
            <w:tcW w:w="1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lantar, N = 163</w:t>
            </w:r>
          </w:p>
        </w:tc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iferença</w:t>
            </w:r>
            <w:r>
              <w:rPr>
                <w:rFonts w:ascii="Ubuntu" w:hAnsi="Ubuntu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</w:rPr>
              <w:t>1</w:t>
            </w:r>
          </w:p>
        </w:tc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95% IC</w:t>
            </w:r>
            <w:r>
              <w:rPr>
                <w:rFonts w:ascii="Ubuntu" w:hAnsi="Ubuntu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</w:rPr>
              <w:t>1,2</w:t>
            </w:r>
          </w:p>
        </w:tc>
        <w:tc>
          <w:tcPr>
            <w:tcW w:w="1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Valor p</w:t>
            </w:r>
            <w:r>
              <w:rPr>
                <w:rFonts w:ascii="Ubuntu" w:hAnsi="Ubuntu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vertAlign w:val="superscript"/>
              </w:rPr>
              <w:t>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</w:t>
            </w:r>
            <w:r>
              <w:rPr>
                <w:rFonts w:eastAsia="" w:cs="" w:ascii="Ubuntu" w:hAnsi="Ubuntu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8"/>
                <w:szCs w:val="18"/>
                <w:u w:val="none"/>
                <w:lang w:val="pt-BR" w:eastAsia="en-US" w:bidi="ar-SA"/>
              </w:rPr>
              <w:t>ã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o 1, M</w:t>
            </w:r>
            <w:r>
              <w:rPr>
                <w:rFonts w:eastAsia="" w:cs="" w:ascii="Ubuntu" w:hAnsi="Ubuntu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53 (0,19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62 (0,30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09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04 até 0,14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&lt;0,00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Rotação 2, M</w:t>
            </w:r>
            <w:r>
              <w:rPr>
                <w:rFonts w:eastAsia="" w:cs="" w:ascii="Ubuntu" w:hAnsi="Ubuntu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33 (0,19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28 (0,23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-0,05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-0,08 até -0,02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004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st</w:t>
            </w:r>
            <w:r>
              <w:rPr>
                <w:rFonts w:eastAsia="" w:cs="" w:ascii="Ubuntu" w:hAnsi="Ubuntu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18"/>
                <w:szCs w:val="18"/>
                <w:u w:val="none"/>
                <w:lang w:val="pt-BR" w:eastAsia="en-US" w:bidi="ar-SA"/>
              </w:rPr>
              <w:t>â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cia C, M</w:t>
            </w:r>
            <w:r>
              <w:rPr>
                <w:rFonts w:eastAsia="" w:cs="" w:ascii="Ubuntu" w:hAnsi="Ubuntu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32 (0,12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35 (0,16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03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01 até 0,05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011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hisitiku, M</w:t>
            </w:r>
            <w:r>
              <w:rPr>
                <w:rFonts w:eastAsia="" w:cs="" w:ascii="Ubuntu" w:hAnsi="Ubuntu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20 (0,15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20 (0,15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01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-0,01 até 0,02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597</w:t>
            </w:r>
          </w:p>
        </w:tc>
      </w:tr>
      <w:tr>
        <w:trPr/>
        <w:tc>
          <w:tcPr>
            <w:tcW w:w="276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Zwipp, M</w:t>
            </w:r>
            <w:r>
              <w:rPr>
                <w:rFonts w:eastAsia="" w:cs="" w:ascii="Ubuntu" w:hAnsi="Ubuntu" w:cstheme="minorBidi" w:eastAsiaTheme="minorHAns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18"/>
                <w:szCs w:val="18"/>
                <w:u w:val="none"/>
                <w:lang w:val="pt-BR" w:eastAsia="en-US" w:bidi="ar-SA"/>
              </w:rPr>
              <w:t>é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ia (Desvio Padrão)</w:t>
            </w:r>
          </w:p>
        </w:tc>
        <w:tc>
          <w:tcPr>
            <w:tcW w:w="16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89 (8)</w:t>
            </w:r>
          </w:p>
        </w:tc>
        <w:tc>
          <w:tcPr>
            <w:tcW w:w="17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90 (8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,0</w:t>
            </w:r>
          </w:p>
        </w:tc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-0,11 até 2,1</w:t>
            </w:r>
          </w:p>
        </w:tc>
        <w:tc>
          <w:tcPr>
            <w:tcW w:w="10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0,076</w:t>
            </w:r>
          </w:p>
        </w:tc>
      </w:tr>
      <w:tr>
        <w:trPr/>
        <w:tc>
          <w:tcPr>
            <w:tcW w:w="9637" w:type="dxa"/>
            <w:gridSpan w:val="6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vertAlign w:val="superscript"/>
              </w:rPr>
              <w:t>1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</w:rPr>
              <w:t>Teste t pareado</w:t>
              <w:br/>
            </w: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  <w:vertAlign w:val="superscript"/>
              </w:rPr>
              <w:t>2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4"/>
                <w:szCs w:val="14"/>
                <w:u w:val="none"/>
              </w:rPr>
              <w:t>IC = Intervalo de confiança</w:t>
            </w:r>
          </w:p>
        </w:tc>
      </w:tr>
    </w:tbl>
    <w:p>
      <w:pPr>
        <w:pStyle w:val="Heading3"/>
        <w:rPr>
          <w:lang w:val="pt-BR" w:eastAsia="en-US" w:bidi="ar-SA"/>
        </w:rPr>
      </w:pPr>
      <w:bookmarkStart w:id="35" w:name="__RefHeading___Toc108633_3268055425"/>
      <w:bookmarkEnd w:id="35"/>
      <w:r>
        <w:rPr>
          <w:lang w:val="pt-BR" w:eastAsia="en-US" w:bidi="ar-SA"/>
        </w:rPr>
        <w:t>Consistência inter-avaliado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consistência inter-avaliador foi avaliada usando-se o ICC. Trocando-se os avaliadores, as mensurações de sindesmose apresentaram consistência pobre na amostra do estudo. A estimativa de ICC da Distância C foi 0,3 (de 0,16 a 0,49), da Rotação 1 ICC = 0,1 (de 0,01 a 0,23) e da Rotação 2 ICC = 0,2 (de 0,11 a 0,41)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4</w:t>
      </w:r>
      <w:r>
        <w:rPr>
          <w:lang w:val="pt-BR" w:eastAsia="en-US" w:bidi="ar-SA"/>
        </w:rPr>
        <w:t xml:space="preserve"> Correlação intra-classe (ICC) inter-observador dos parâmetros indicativos de sindemose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/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Métrica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ICC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IC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Distância C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9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6, 0.49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9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01, 0.23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08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Rotação 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3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1, 0.41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3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0.18, 0.50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Zwipp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0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[-0.03, 0.13]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lang w:val="pt-BR" w:eastAsia="en-US" w:bidi="ar-SA"/>
              </w:rPr>
              <w:t>0.2</w:t>
            </w:r>
          </w:p>
        </w:tc>
      </w:tr>
    </w:tbl>
    <w:p>
      <w:pPr>
        <w:pStyle w:val="TextBody"/>
        <w:rPr>
          <w:lang w:val="pt-BR" w:eastAsia="en-US" w:bidi="ar-SA"/>
        </w:rPr>
      </w:pPr>
      <w:bookmarkStart w:id="36" w:name="resultados"/>
      <w:bookmarkStart w:id="37" w:name="X26dcc2b325ef7365cd557ac7f4ee79e0f8a7369"/>
      <w:r>
        <w:rPr>
          <w:lang w:val="pt-BR" w:eastAsia="en-US" w:bidi="ar-SA"/>
        </w:rPr>
        <w:t>Nas mensurações de Phisitiku foi observada ICC baixa a moderada (ICC = 0,3, de 0,18 a 0,50). Não há evidências de que as medidas de Zwipp tenham consistência mensurável.</w:t>
      </w:r>
      <w:bookmarkEnd w:id="36"/>
      <w:bookmarkEnd w:id="37"/>
    </w:p>
    <w:p>
      <w:pPr>
        <w:pStyle w:val="Heading1"/>
        <w:rPr>
          <w:lang w:val="pt-BR" w:eastAsia="en-US" w:bidi="ar-SA"/>
        </w:rPr>
      </w:pPr>
      <w:bookmarkStart w:id="38" w:name="__RefHeading___Toc108635_3268055425"/>
      <w:bookmarkStart w:id="39" w:name="observações-e-limitações"/>
      <w:bookmarkEnd w:id="38"/>
      <w:r>
        <w:rPr>
          <w:lang w:val="pt-BR" w:eastAsia="en-US" w:bidi="ar-SA"/>
        </w:rPr>
        <w:t>Observações e limitações</w:t>
      </w:r>
      <w:bookmarkEnd w:id="39"/>
    </w:p>
    <w:p>
      <w:pPr>
        <w:pStyle w:val="Heading1"/>
        <w:rPr>
          <w:lang w:val="pt-BR" w:eastAsia="en-US" w:bidi="ar-SA"/>
        </w:rPr>
      </w:pPr>
      <w:bookmarkStart w:id="40" w:name="__RefHeading___Toc108637_3268055425"/>
      <w:bookmarkStart w:id="41" w:name="conclusões"/>
      <w:bookmarkEnd w:id="40"/>
      <w:r>
        <w:rPr>
          <w:lang w:val="pt-BR" w:eastAsia="en-US" w:bidi="ar-SA"/>
        </w:rPr>
        <w:t>Conclusões</w:t>
      </w:r>
      <w:bookmarkEnd w:id="41"/>
    </w:p>
    <w:p>
      <w:pPr>
        <w:pStyle w:val="Heading1"/>
        <w:rPr>
          <w:lang w:val="pt-BR" w:eastAsia="en-US" w:bidi="ar-SA"/>
        </w:rPr>
      </w:pPr>
      <w:bookmarkStart w:id="42" w:name="__RefHeading___Toc108639_3268055425"/>
      <w:bookmarkStart w:id="43" w:name="referências"/>
      <w:bookmarkEnd w:id="42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2-012-IC-v01</w:t>
      </w:r>
      <w:r>
        <w:rPr>
          <w:lang w:val="pt-BR" w:eastAsia="en-US" w:bidi="ar-SA"/>
        </w:rPr>
        <w:t xml:space="preserve"> – Plano Analítico para Consistência de mensurações radiológicas para diagnóstico de sindesmose</w:t>
      </w:r>
      <w:bookmarkEnd w:id="43"/>
    </w:p>
    <w:p>
      <w:pPr>
        <w:pStyle w:val="Heading1"/>
        <w:rPr>
          <w:lang w:val="pt-BR" w:eastAsia="en-US" w:bidi="ar-SA"/>
        </w:rPr>
      </w:pPr>
      <w:bookmarkStart w:id="44" w:name="__RefHeading___Toc108641_3268055425"/>
      <w:bookmarkStart w:id="45" w:name="apêndice"/>
      <w:bookmarkEnd w:id="44"/>
      <w:r>
        <w:rPr>
          <w:lang w:val="pt-BR" w:eastAsia="en-US" w:bidi="ar-SA"/>
        </w:rPr>
        <w:t>Apêndice</w:t>
      </w:r>
    </w:p>
    <w:p>
      <w:pPr>
        <w:pStyle w:val="Heading2"/>
        <w:rPr>
          <w:lang w:val="pt-BR" w:eastAsia="en-US" w:bidi="ar-SA"/>
        </w:rPr>
      </w:pPr>
      <w:bookmarkStart w:id="46" w:name="__RefHeading___Toc108643_3268055425"/>
      <w:bookmarkStart w:id="47" w:name="análise-exploratória-de-dados"/>
      <w:bookmarkEnd w:id="46"/>
      <w:r>
        <w:rPr>
          <w:lang w:val="pt-BR" w:eastAsia="en-US" w:bidi="ar-SA"/>
        </w:rPr>
        <w:t>Análise exploratória de dados</w:t>
      </w:r>
      <w:bookmarkEnd w:id="47"/>
    </w:p>
    <w:p>
      <w:pPr>
        <w:pStyle w:val="Heading2"/>
        <w:rPr>
          <w:lang w:val="pt-BR" w:eastAsia="en-US" w:bidi="ar-SA"/>
        </w:rPr>
      </w:pPr>
      <w:bookmarkStart w:id="48" w:name="__RefHeading___Toc108645_3268055425"/>
      <w:bookmarkStart w:id="49" w:name="disponibilidade"/>
      <w:bookmarkEnd w:id="48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os os documentos gerados nessa consultoria foram incluídos no portfólio do consultor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>O portfólio pode ser visto em:</w:t>
      </w:r>
    </w:p>
    <w:p>
      <w:pPr>
        <w:pStyle w:val="TextBody"/>
        <w:rPr/>
      </w:pPr>
      <w:hyperlink r:id="rId3">
        <w:bookmarkStart w:id="50" w:name="disponibilidade"/>
        <w:r>
          <w:rPr>
            <w:rStyle w:val="InternetLink"/>
            <w:lang w:val="pt-BR" w:eastAsia="en-US" w:bidi="ar-SA"/>
          </w:rPr>
          <w:t>https://philsf-biostat.github.io/SAR-2022-012-IC/</w:t>
        </w:r>
      </w:hyperlink>
      <w:bookmarkEnd w:id="50"/>
    </w:p>
    <w:p>
      <w:pPr>
        <w:pStyle w:val="Heading2"/>
        <w:rPr>
          <w:lang w:val="pt-BR" w:eastAsia="en-US" w:bidi="ar-SA"/>
        </w:rPr>
      </w:pPr>
      <w:bookmarkStart w:id="51" w:name="__RefHeading___Toc108647_3268055425"/>
      <w:bookmarkStart w:id="52" w:name="dados-utilizados"/>
      <w:bookmarkEnd w:id="51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A1 mostra a estrutura da tabela de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752"/>
        <w:gridCol w:w="1657"/>
        <w:gridCol w:w="1355"/>
        <w:gridCol w:w="452"/>
        <w:gridCol w:w="451"/>
        <w:gridCol w:w="452"/>
        <w:gridCol w:w="903"/>
        <w:gridCol w:w="904"/>
        <w:gridCol w:w="1657"/>
        <w:gridCol w:w="1054"/>
      </w:tblGrid>
      <w:tr>
        <w:trPr/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id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valiador</w:t>
            </w:r>
          </w:p>
        </w:tc>
        <w:tc>
          <w:tcPr>
            <w:tcW w:w="1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</w:t>
            </w:r>
          </w:p>
        </w:tc>
        <w:tc>
          <w:tcPr>
            <w:tcW w:w="4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b</w:t>
            </w:r>
          </w:p>
        </w:tc>
        <w:tc>
          <w:tcPr>
            <w:tcW w:w="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</w:t>
            </w: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1</w:t>
            </w: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ot2</w:t>
            </w:r>
          </w:p>
        </w:tc>
        <w:tc>
          <w:tcPr>
            <w:tcW w:w="1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hisitiku</w:t>
            </w:r>
          </w:p>
        </w:tc>
        <w:tc>
          <w:tcPr>
            <w:tcW w:w="1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zwipp</w:t>
            </w:r>
          </w:p>
        </w:tc>
      </w:tr>
      <w:tr>
        <w:trPr/>
        <w:tc>
          <w:tcPr>
            <w:tcW w:w="7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</w:t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</w:t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…</w:t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7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</w:t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5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45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6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5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spacing w:before="180" w:after="180"/>
        <w:rPr>
          <w:lang w:val="pt-BR" w:eastAsia="en-US" w:bidi="ar-SA"/>
        </w:rPr>
      </w:pPr>
      <w:bookmarkStart w:id="53" w:name="apêndice"/>
      <w:bookmarkStart w:id="54" w:name="dados-utilizados"/>
      <w:r>
        <w:rPr>
          <w:lang w:val="pt-BR" w:eastAsia="en-US" w:bidi="ar-SA"/>
        </w:rPr>
        <w:t>Os dados utilizados neste relatório não podem ser publicados online por questões de sigilo.</w:t>
      </w:r>
      <w:bookmarkEnd w:id="53"/>
      <w:bookmarkEnd w:id="54"/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6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7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7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36.4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2-012-IC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Application>LibreOffice/7.3.3.2$Linux_X86_64 LibreOffice_project/30$Build-2</Application>
  <AppVersion>15.0000</AppVersion>
  <Pages>7</Pages>
  <Words>1228</Words>
  <Characters>6619</Characters>
  <CharactersWithSpaces>7533</CharactersWithSpaces>
  <Paragraphs>39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1T20:58:54Z</dcterms:created>
  <dc:creator>De: Felipe Figueiredo Para: Isnar Castro</dc:creator>
  <dc:description/>
  <dc:language>pt-BR</dc:language>
  <cp:lastModifiedBy>Felipe Figueiredo</cp:lastModifiedBy>
  <dcterms:modified xsi:type="dcterms:W3CDTF">2022-05-21T18:06:09Z</dcterms:modified>
  <cp:revision>3</cp:revision>
  <dc:subject/>
  <dc:title>Consistência de mensurações radiológicas para diagnóstico de sindesmo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0</vt:lpwstr>
  </property>
  <property fmtid="{D5CDD505-2E9C-101B-9397-08002B2CF9AE}" pid="3" name="output">
    <vt:lpwstr/>
  </property>
  <property fmtid="{D5CDD505-2E9C-101B-9397-08002B2CF9AE}" pid="4" name="subtitle">
    <vt:lpwstr>DOCUMENTO: SAR-2022-012-IC-v01</vt:lpwstr>
  </property>
  <property fmtid="{D5CDD505-2E9C-101B-9397-08002B2CF9AE}" pid="5" name="toc-title">
    <vt:lpwstr>Sumário</vt:lpwstr>
  </property>
</Properties>
</file>